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Cover</w:t>
      </w:r>
      <w:r>
        <w:t xml:space="preserve"> </w:t>
      </w:r>
      <w:r>
        <w:t xml:space="preserve">Letter</w:t>
      </w:r>
    </w:p>
    <w:bookmarkStart w:id="25" w:name="Xc22129cf7397ea397cb25b75ef01b153b7985cd"/>
    <w:p>
      <w:pPr>
        <w:pStyle w:val="Heading1"/>
      </w:pPr>
      <w:r>
        <w:t xml:space="preserve">Cover Letter for Project Manager Position in Australia Melbourne</w:t>
      </w:r>
    </w:p>
    <w:p>
      <w:pPr>
        <w:pStyle w:val="FirstParagraph"/>
      </w:pPr>
      <w:r>
        <w:rPr>
          <w:bCs/>
          <w:b/>
        </w:rPr>
        <w:t xml:space="preserve">Dear [Hiring Manager's Name],</w:t>
      </w:r>
    </w:p>
    <w:p>
      <w:pPr>
        <w:pStyle w:val="BodyText"/>
      </w:pPr>
      <w:r>
        <w:t xml:space="preserve">I am writing to express my sincere interest in the Project Manager position at your esteemed organization, located in Australia Melbourne. As a seasoned professional with over [X years] of experience in managing complex projects across diverse industries, I am eager to contribute my expertise to a dynamic team that values innovation, precision, and strategic leadership. My background in project management aligns perfectly with the requirements of this role, and I am excited about the opportunity to bring my skills to a city known for its thriving business environment and forward-thinking approach.</w:t>
      </w:r>
    </w:p>
    <w:bookmarkStart w:id="20" w:name="why-australia-melbourne"/>
    <w:p>
      <w:pPr>
        <w:pStyle w:val="Heading2"/>
      </w:pPr>
      <w:r>
        <w:t xml:space="preserve">Why Australia Melbourne?</w:t>
      </w:r>
    </w:p>
    <w:p>
      <w:pPr>
        <w:pStyle w:val="FirstParagraph"/>
      </w:pPr>
      <w:r>
        <w:t xml:space="preserve">Australia Melbourne has always been a hub of opportunity, innovation, and cultural diversity. The city’s rapid growth in sectors such as technology, infrastructure, and renewable energy creates a unique demand for project managers who can navigate complexity while maintaining a focus on long-term goals. Having worked with teams across multiple time zones and industries, I have developed an acute understanding of the importance of adaptability and cross-cultural collaboration—qualities that are essential in Melbourne’s globalized business landscape.</w:t>
      </w:r>
    </w:p>
    <w:p>
      <w:pPr>
        <w:pStyle w:val="BodyText"/>
      </w:pPr>
      <w:r>
        <w:t xml:space="preserve">What draws me to this role is not only the professional challenge but also the chance to work with an organization that shares my commitment to excellence. Melbourne’s reputation for fostering creativity and sustainability resonates deeply with my own values. I am particularly impressed by your company’s recent initiatives in [specific project or industry, if known], and I am eager to contribute my experience in delivering projects on time, within budget, and with exceptional quality.</w:t>
      </w:r>
    </w:p>
    <w:bookmarkEnd w:id="20"/>
    <w:bookmarkStart w:id="21" w:name="my-project-management-expertise"/>
    <w:p>
      <w:pPr>
        <w:pStyle w:val="Heading2"/>
      </w:pPr>
      <w:r>
        <w:t xml:space="preserve">My Project Management Expertise</w:t>
      </w:r>
    </w:p>
    <w:p>
      <w:pPr>
        <w:pStyle w:val="FirstParagraph"/>
      </w:pPr>
      <w:r>
        <w:t xml:space="preserve">Throughout my career as a Project Manager, I have successfully led initiatives that spanned from small-scale internal projects to large, multi-million-dollar endeavors. My expertise lies in the full project lifecycle—from conceptualization and planning to execution and delivery. I am proficient in methodologies such as Agile, Scrum, and Waterfall, and I tailor my approach to meet the unique needs of each project. In my previous role at [Current/Previous Company], I managed a cross-functional team of 25+ members to deliver a [specific project] under tight deadlines, resulting in a 30% increase in client satisfaction and a 20% reduction in operational costs.</w:t>
      </w:r>
    </w:p>
    <w:p>
      <w:pPr>
        <w:pStyle w:val="BodyText"/>
      </w:pPr>
      <w:r>
        <w:t xml:space="preserve">One of my key strengths is stakeholder management. In Australia Melbourne’s competitive market, the ability to align diverse perspectives—whether with clients, vendors, or internal teams—is critical. I have consistently acted as a bridge between technical and non-technical stakeholders, ensuring clear communication and mutual understanding. For instance, in a recent infrastructure project for [Client Name], I facilitated weekly meetings between engineers, contractors, and local authorities to address regulatory challenges proactively. This approach not only maintained project momentum but also strengthened relationships with key partners.</w:t>
      </w:r>
    </w:p>
    <w:p>
      <w:pPr>
        <w:pStyle w:val="BodyText"/>
      </w:pPr>
      <w:r>
        <w:t xml:space="preserve">My technical skills are complemented by a strong focus on risk management and quality assurance. I have implemented robust frameworks to identify potential bottlenecks early in the project lifecycle, minimizing disruptions and ensuring smooth execution. Additionally, I am adept at using tools like Microsoft Project, Jira, and Trello to streamline workflows and enhance team collaboration. These skills have enabled me to consistently meet or exceed project objectives while fostering a culture of accountability and continuous improvement.</w:t>
      </w:r>
    </w:p>
    <w:bookmarkEnd w:id="21"/>
    <w:bookmarkStart w:id="22" w:name="why-i-am-the-right-fit-for-your-team"/>
    <w:p>
      <w:pPr>
        <w:pStyle w:val="Heading2"/>
      </w:pPr>
      <w:r>
        <w:t xml:space="preserve">Why I Am the Right Fit for Your Team</w:t>
      </w:r>
    </w:p>
    <w:p>
      <w:pPr>
        <w:pStyle w:val="FirstParagraph"/>
      </w:pPr>
      <w:r>
        <w:t xml:space="preserve">Your organization’s commitment to [specific value, e.g., sustainability, innovation, or community engagement] aligns closely with my professional philosophy. In Australia Melbourne, where environmental and social responsibility are increasingly prioritized, I have led projects that incorporate green technologies and ethical practices. For example, in a recent renewable energy initiative, I coordinated with local suppliers to reduce carbon footprints by 15%, while also ensuring compliance with Australian regulations.</w:t>
      </w:r>
    </w:p>
    <w:p>
      <w:pPr>
        <w:pStyle w:val="BodyText"/>
      </w:pPr>
      <w:r>
        <w:t xml:space="preserve">Moreover, my experience working in multicultural teams has prepared me to thrive in Melbourne’s diverse professional environment. I understand the nuances of cultural differences and have a proven track record of fostering inclusivity and respect among team members. This is particularly important in Australia, where collaboration across backgrounds is often a driving force behind successful outcomes.</w:t>
      </w:r>
    </w:p>
    <w:p>
      <w:pPr>
        <w:pStyle w:val="BodyText"/>
      </w:pPr>
      <w:r>
        <w:t xml:space="preserve">I am also passionate about continuous learning and staying updated with industry trends. Melbourne’s status as a center for innovation means that project managers must be agile and forward-thinking. I regularly attend workshops and certifications, such as PMP (Project Management Professional) and PRINCE2, to ensure my skills remain relevant in an ever-evolving field.</w:t>
      </w:r>
    </w:p>
    <w:bookmarkEnd w:id="22"/>
    <w:bookmarkStart w:id="23" w:name="a-commitment-to-excellence"/>
    <w:p>
      <w:pPr>
        <w:pStyle w:val="Heading2"/>
      </w:pPr>
      <w:r>
        <w:t xml:space="preserve">A Commitment to Excellence</w:t>
      </w:r>
    </w:p>
    <w:p>
      <w:pPr>
        <w:pStyle w:val="FirstParagraph"/>
      </w:pPr>
      <w:r>
        <w:t xml:space="preserve">What sets me apart is not just my technical expertise, but also my dedication to delivering value. I believe that a successful project is not solely measured by its completion but by the lasting impact it creates for stakeholders and the community. In Australia Melbourne, where businesses are increasingly focused on sustainability and long-term growth, this mindset is invaluable.</w:t>
      </w:r>
    </w:p>
    <w:p>
      <w:pPr>
        <w:pStyle w:val="BodyText"/>
      </w:pPr>
      <w:r>
        <w:t xml:space="preserve">I am particularly drawn to your organization’s vision of [specific goal or mission], and I am confident that my background in [relevant industry or project type] would allow me to contribute meaningfully to your team. My ability to lead with empathy, think strategically, and execute with precision has consistently driven results, and I am eager to bring this same level of dedication to your company.</w:t>
      </w:r>
    </w:p>
    <w:bookmarkEnd w:id="23"/>
    <w:bookmarkStart w:id="24" w:name="next-steps"/>
    <w:p>
      <w:pPr>
        <w:pStyle w:val="Heading2"/>
      </w:pPr>
      <w:r>
        <w:t xml:space="preserve">Next Steps</w:t>
      </w:r>
    </w:p>
    <w:p>
      <w:pPr>
        <w:pStyle w:val="FirstParagraph"/>
      </w:pPr>
      <w:r>
        <w:t xml:space="preserve">I would welcome the opportunity to discuss how my experience and vision align with your needs. I am available at your convenience for an interview and can be reached at [your phone number] or [your email address]. Thank you for considering my application, and I look forward to the possibility of contributing to your team’s success in Australia Melbourn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Cover Letter</dc:title>
  <dc:creator/>
  <dc:language>en</dc:language>
  <cp:keywords/>
  <dcterms:created xsi:type="dcterms:W3CDTF">2026-07-23T02:20:14Z</dcterms:created>
  <dcterms:modified xsi:type="dcterms:W3CDTF">2026-07-23T02:20:14Z</dcterms:modified>
</cp:coreProperties>
</file>

<file path=docProps/custom.xml><?xml version="1.0" encoding="utf-8"?>
<Properties xmlns="http://schemas.openxmlformats.org/officeDocument/2006/custom-properties" xmlns:vt="http://schemas.openxmlformats.org/officeDocument/2006/docPropsVTypes"/>
</file>